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D40EB3" w14:textId="77777777" w:rsidR="0023165A" w:rsidRDefault="00807F67" w:rsidP="00807F67">
      <w:pPr>
        <w:jc w:val="center"/>
      </w:pPr>
      <w:r>
        <w:t>Hot Rueben Dip</w:t>
      </w:r>
    </w:p>
    <w:p w14:paraId="1644CEB5" w14:textId="77777777" w:rsidR="00807F67" w:rsidRDefault="00807F67" w:rsidP="00807F67">
      <w:pPr>
        <w:jc w:val="center"/>
      </w:pPr>
      <w:r>
        <w:t>Serves 8</w:t>
      </w:r>
    </w:p>
    <w:p w14:paraId="68BABBE2" w14:textId="77777777" w:rsidR="00807F67" w:rsidRDefault="00807F67" w:rsidP="00807F67">
      <w:pPr>
        <w:jc w:val="center"/>
      </w:pPr>
    </w:p>
    <w:p w14:paraId="5EC6CDE7" w14:textId="7429FBB0" w:rsidR="00807F67" w:rsidRDefault="00685C8C" w:rsidP="00807F67">
      <w:r>
        <w:t>1</w:t>
      </w:r>
      <w:r w:rsidR="00807F67">
        <w:t xml:space="preserve"> pound </w:t>
      </w:r>
      <w:r w:rsidR="002C09D5">
        <w:t xml:space="preserve">cooked </w:t>
      </w:r>
      <w:r w:rsidR="00807F67">
        <w:t xml:space="preserve">corned beef </w:t>
      </w:r>
      <w:r w:rsidR="002C09D5">
        <w:t>chopped</w:t>
      </w:r>
    </w:p>
    <w:p w14:paraId="0BD5F9FA" w14:textId="48A02CEE" w:rsidR="00807F67" w:rsidRDefault="00685C8C" w:rsidP="00807F67">
      <w:r>
        <w:t>1</w:t>
      </w:r>
      <w:r w:rsidR="00807F67">
        <w:t xml:space="preserve"> cup sauerkraut drained</w:t>
      </w:r>
    </w:p>
    <w:p w14:paraId="2AE3A43E" w14:textId="77777777" w:rsidR="00807F67" w:rsidRDefault="00807F67" w:rsidP="00807F67">
      <w:r>
        <w:t>2 tablespoons thousand island dressing</w:t>
      </w:r>
    </w:p>
    <w:p w14:paraId="7A20AFBE" w14:textId="77777777" w:rsidR="00807F67" w:rsidRDefault="00807F67" w:rsidP="00807F67">
      <w:r>
        <w:t>8 ounces shredded swiss cheese</w:t>
      </w:r>
    </w:p>
    <w:p w14:paraId="53030854" w14:textId="481C0C54" w:rsidR="00807F67" w:rsidRDefault="00685C8C" w:rsidP="00807F67">
      <w:r>
        <w:t>6</w:t>
      </w:r>
      <w:r w:rsidR="00807F67">
        <w:t xml:space="preserve"> ounces cream cheese</w:t>
      </w:r>
    </w:p>
    <w:p w14:paraId="37A49084" w14:textId="57FDC7C7" w:rsidR="002C09D5" w:rsidRDefault="002C09D5" w:rsidP="00807F67">
      <w:r>
        <w:t xml:space="preserve">¼ cup sour cream </w:t>
      </w:r>
    </w:p>
    <w:p w14:paraId="3663658B" w14:textId="238516D8" w:rsidR="005622C3" w:rsidRDefault="005622C3" w:rsidP="00807F67">
      <w:r>
        <w:t>Things for dipping</w:t>
      </w:r>
      <w:r w:rsidR="002C09D5">
        <w:t xml:space="preserve"> like rye toast , crackers, pretzels</w:t>
      </w:r>
    </w:p>
    <w:p w14:paraId="1E3B55F9" w14:textId="77777777" w:rsidR="00807F67" w:rsidRDefault="00807F67" w:rsidP="00807F67"/>
    <w:p w14:paraId="655DE814" w14:textId="77777777" w:rsidR="00807F67" w:rsidRDefault="00807F67" w:rsidP="00807F67">
      <w:r>
        <w:t>In a nonstick saucepan or rice cooker, add all the ingredients.</w:t>
      </w:r>
    </w:p>
    <w:p w14:paraId="5E9D3110" w14:textId="77777777" w:rsidR="00807F67" w:rsidRDefault="00807F67" w:rsidP="00807F67">
      <w:r>
        <w:t>Slowly heat over medium while stirring occasionally.</w:t>
      </w:r>
    </w:p>
    <w:p w14:paraId="4F701EEF" w14:textId="77777777" w:rsidR="00807F67" w:rsidRDefault="00807F67" w:rsidP="00807F67">
      <w:r>
        <w:t>When all the ingredients are heated and mixed well serve warm.</w:t>
      </w:r>
    </w:p>
    <w:p w14:paraId="1B5F94C9" w14:textId="77777777" w:rsidR="00807F67" w:rsidRDefault="00807F67" w:rsidP="00807F67">
      <w:r>
        <w:t>Serve with pretzels, rye toast or crudité.</w:t>
      </w:r>
    </w:p>
    <w:sectPr w:rsidR="00807F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TC2NDUxNDQzM7RQ0lEKTi0uzszPAykwqgUApyxZcywAAAA="/>
  </w:docVars>
  <w:rsids>
    <w:rsidRoot w:val="00807F67"/>
    <w:rsid w:val="0023165A"/>
    <w:rsid w:val="002C09D5"/>
    <w:rsid w:val="005622C3"/>
    <w:rsid w:val="00685C8C"/>
    <w:rsid w:val="00807F67"/>
    <w:rsid w:val="00927E28"/>
    <w:rsid w:val="00C84C03"/>
    <w:rsid w:val="00FE24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A16456"/>
  <w15:chartTrackingRefBased/>
  <w15:docId w15:val="{0AAC7C1D-09A7-4490-816B-31CA49B07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2</cp:revision>
  <dcterms:created xsi:type="dcterms:W3CDTF">2021-03-10T12:32:00Z</dcterms:created>
  <dcterms:modified xsi:type="dcterms:W3CDTF">2021-03-10T12:32:00Z</dcterms:modified>
</cp:coreProperties>
</file>